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1C606" w14:textId="351B539D" w:rsidR="004757E0" w:rsidRPr="005A6F38" w:rsidRDefault="008C26FC" w:rsidP="0099075D">
      <w:pPr>
        <w:pStyle w:val="Normalright"/>
        <w:spacing w:line="360" w:lineRule="auto"/>
        <w:rPr>
          <w:rFonts w:eastAsiaTheme="minorEastAsia" w:cstheme="minorBidi"/>
          <w:bCs/>
          <w:color w:val="262626" w:themeColor="text1" w:themeTint="D9"/>
          <w:spacing w:val="0"/>
          <w:sz w:val="18"/>
          <w:szCs w:val="22"/>
          <w:lang w:eastAsia="ja-JP"/>
        </w:rPr>
      </w:pPr>
      <w:r w:rsidRPr="001E63E5">
        <w:rPr>
          <w:b w:val="0"/>
          <w:bCs/>
          <w:szCs w:val="22"/>
        </w:rPr>
        <w:t>Name:</w:t>
      </w:r>
      <w:r w:rsidR="005A6F38">
        <w:rPr>
          <w:b w:val="0"/>
          <w:bCs/>
          <w:szCs w:val="22"/>
        </w:rPr>
        <w:t xml:space="preserve"> </w:t>
      </w:r>
      <w:r w:rsidR="00CB31E2">
        <w:rPr>
          <w:b w:val="0"/>
          <w:bCs/>
          <w:szCs w:val="22"/>
        </w:rPr>
        <w:t xml:space="preserve"> </w:t>
      </w:r>
      <w:sdt>
        <w:sdtPr>
          <w:rPr>
            <w:b w:val="0"/>
            <w:bCs/>
            <w:szCs w:val="22"/>
            <w:bdr w:val="single" w:sz="4" w:space="0" w:color="auto"/>
          </w:rPr>
          <w:id w:val="1723021015"/>
          <w:placeholder>
            <w:docPart w:val="6F4C49EACD994715A00826CAFB4F6CC6"/>
          </w:placeholder>
          <w:text/>
        </w:sdtPr>
        <w:sdtContent>
          <w:r w:rsidR="005A6F38" w:rsidRPr="00CA0DFE">
            <w:rPr>
              <w:b w:val="0"/>
              <w:bCs/>
              <w:szCs w:val="22"/>
              <w:bdr w:val="single" w:sz="4" w:space="0" w:color="auto"/>
            </w:rPr>
            <w:t xml:space="preserve">                                                     </w:t>
          </w:r>
        </w:sdtContent>
      </w:sdt>
      <w:r w:rsidR="00CA0DFE">
        <w:rPr>
          <w:rFonts w:eastAsiaTheme="minorEastAsia" w:cstheme="minorBidi"/>
          <w:bCs/>
          <w:color w:val="262626" w:themeColor="text1" w:themeTint="D9"/>
          <w:spacing w:val="0"/>
          <w:sz w:val="18"/>
          <w:szCs w:val="22"/>
          <w:lang w:eastAsia="ja-JP"/>
        </w:rPr>
        <w:t xml:space="preserve">     </w:t>
      </w:r>
      <w:r w:rsidR="004757E0" w:rsidRPr="004757E0">
        <w:rPr>
          <w:b w:val="0"/>
          <w:bCs/>
          <w:szCs w:val="22"/>
        </w:rPr>
        <w:t>Telephone</w:t>
      </w:r>
      <w:r w:rsidR="004757E0" w:rsidRPr="001E63E5">
        <w:rPr>
          <w:szCs w:val="22"/>
        </w:rPr>
        <w:t>:</w:t>
      </w:r>
      <w:r w:rsidR="00EB6B32">
        <w:rPr>
          <w:szCs w:val="22"/>
        </w:rPr>
        <w:tab/>
      </w:r>
      <w:sdt>
        <w:sdtPr>
          <w:id w:val="95300680"/>
          <w:placeholder>
            <w:docPart w:val="5C8A9390BB214928BEBD86DA075C6769"/>
          </w:placeholder>
          <w:text/>
        </w:sdtPr>
        <w:sdtContent>
          <w:r w:rsidR="00AC502D">
            <w:t>123</w:t>
          </w:r>
          <w:r w:rsidR="004144E7">
            <w:t>-</w:t>
          </w:r>
          <w:r w:rsidR="00AC502D">
            <w:t>123</w:t>
          </w:r>
          <w:r w:rsidR="004144E7">
            <w:t>-</w:t>
          </w:r>
          <w:r w:rsidR="00AC502D">
            <w:t>1234</w:t>
          </w:r>
        </w:sdtContent>
      </w:sdt>
    </w:p>
    <w:p w14:paraId="4AA8EC83" w14:textId="206C4C5A" w:rsidR="008C26FC" w:rsidRPr="004757E0" w:rsidRDefault="00FA1A42" w:rsidP="00EB6B32">
      <w:pPr>
        <w:pStyle w:val="Normalright"/>
        <w:tabs>
          <w:tab w:val="right" w:pos="10080"/>
        </w:tabs>
        <w:spacing w:line="360" w:lineRule="auto"/>
        <w:rPr>
          <w:b w:val="0"/>
          <w:bCs/>
          <w:szCs w:val="22"/>
        </w:rPr>
      </w:pPr>
      <w:r>
        <w:rPr>
          <w:b w:val="0"/>
          <w:bCs/>
          <w:szCs w:val="22"/>
        </w:rPr>
        <w:t>City:</w:t>
      </w:r>
      <w:r w:rsidR="00512733">
        <w:rPr>
          <w:b w:val="0"/>
          <w:bCs/>
          <w:szCs w:val="22"/>
        </w:rPr>
        <w:t xml:space="preserve">    </w:t>
      </w:r>
      <w:r>
        <w:rPr>
          <w:b w:val="0"/>
          <w:bCs/>
          <w:szCs w:val="22"/>
        </w:rPr>
        <w:t xml:space="preserve"> </w:t>
      </w:r>
      <w:sdt>
        <w:sdtPr>
          <w:rPr>
            <w:b w:val="0"/>
            <w:bCs/>
            <w:szCs w:val="22"/>
            <w:bdr w:val="single" w:sz="4" w:space="0" w:color="auto"/>
          </w:rPr>
          <w:id w:val="-1803920925"/>
          <w:placeholder>
            <w:docPart w:val="0B6D04ADB6AA4E1E807325F4108BB7C8"/>
          </w:placeholder>
          <w:text/>
        </w:sdtPr>
        <w:sdtContent>
          <w:r w:rsidRPr="00CA0DFE">
            <w:rPr>
              <w:b w:val="0"/>
              <w:bCs/>
              <w:szCs w:val="22"/>
              <w:bdr w:val="single" w:sz="4" w:space="0" w:color="auto"/>
            </w:rPr>
            <w:t xml:space="preserve">                  </w:t>
          </w:r>
          <w:r w:rsidR="00AC502D">
            <w:rPr>
              <w:b w:val="0"/>
              <w:bCs/>
              <w:szCs w:val="22"/>
              <w:bdr w:val="single" w:sz="4" w:space="0" w:color="auto"/>
            </w:rPr>
            <w:t>city, State</w:t>
          </w:r>
          <w:r w:rsidRPr="00CA0DFE">
            <w:rPr>
              <w:b w:val="0"/>
              <w:bCs/>
              <w:szCs w:val="22"/>
              <w:bdr w:val="single" w:sz="4" w:space="0" w:color="auto"/>
            </w:rPr>
            <w:t xml:space="preserve">                                 </w:t>
          </w:r>
        </w:sdtContent>
      </w:sdt>
      <w:r>
        <w:rPr>
          <w:b w:val="0"/>
          <w:bCs/>
          <w:szCs w:val="22"/>
        </w:rPr>
        <w:t xml:space="preserve">     Zip Code</w:t>
      </w:r>
      <w:r w:rsidR="00CA0DFE">
        <w:rPr>
          <w:b w:val="0"/>
          <w:bCs/>
          <w:szCs w:val="22"/>
        </w:rPr>
        <w:t>:</w:t>
      </w:r>
      <w:r>
        <w:rPr>
          <w:b w:val="0"/>
          <w:bCs/>
          <w:szCs w:val="22"/>
        </w:rPr>
        <w:t xml:space="preserve"> </w:t>
      </w:r>
      <w:sdt>
        <w:sdtPr>
          <w:rPr>
            <w:b w:val="0"/>
            <w:bCs/>
            <w:szCs w:val="22"/>
            <w:bdr w:val="single" w:sz="4" w:space="0" w:color="auto"/>
          </w:rPr>
          <w:id w:val="-1793889392"/>
          <w:placeholder>
            <w:docPart w:val="DefaultPlaceholder_-1854013440"/>
          </w:placeholder>
          <w:text/>
        </w:sdtPr>
        <w:sdtContent>
          <w:r w:rsidR="00512733">
            <w:rPr>
              <w:b w:val="0"/>
              <w:bCs/>
              <w:szCs w:val="22"/>
              <w:bdr w:val="single" w:sz="4" w:space="0" w:color="auto"/>
            </w:rPr>
            <w:t xml:space="preserve">     </w:t>
          </w:r>
          <w:r w:rsidRPr="00FA1A42">
            <w:rPr>
              <w:b w:val="0"/>
              <w:bCs/>
              <w:szCs w:val="22"/>
              <w:bdr w:val="single" w:sz="4" w:space="0" w:color="auto"/>
            </w:rPr>
            <w:t>12345</w:t>
          </w:r>
        </w:sdtContent>
      </w:sdt>
      <w:r w:rsidRPr="00CA0DFE">
        <w:rPr>
          <w:b w:val="0"/>
          <w:bCs/>
          <w:szCs w:val="22"/>
          <w:bdr w:val="single" w:sz="4" w:space="0" w:color="auto"/>
        </w:rPr>
        <w:t xml:space="preserve">  </w:t>
      </w:r>
      <w:r w:rsidR="00495105" w:rsidRPr="001E63E5">
        <w:rPr>
          <w:szCs w:val="22"/>
        </w:rPr>
        <w:t>Email</w:t>
      </w:r>
      <w:r w:rsidR="00495105">
        <w:rPr>
          <w:sz w:val="24"/>
          <w:szCs w:val="24"/>
        </w:rPr>
        <w:t xml:space="preserve">: </w:t>
      </w:r>
      <w:r w:rsidR="00495105">
        <w:rPr>
          <w:szCs w:val="22"/>
        </w:rPr>
        <w:t xml:space="preserve"> </w:t>
      </w:r>
      <w:sdt>
        <w:sdtPr>
          <w:rPr>
            <w:szCs w:val="22"/>
          </w:rPr>
          <w:id w:val="499698177"/>
          <w:placeholder>
            <w:docPart w:val="FB5D1005A81242EE864D97DE8F20A02F"/>
          </w:placeholder>
          <w:text/>
        </w:sdtPr>
        <w:sdtContent>
          <w:r w:rsidR="00AC502D">
            <w:rPr>
              <w:szCs w:val="22"/>
            </w:rPr>
            <w:t>name</w:t>
          </w:r>
          <w:r w:rsidR="004144E7" w:rsidRPr="004144E7">
            <w:rPr>
              <w:szCs w:val="22"/>
            </w:rPr>
            <w:t>@</w:t>
          </w:r>
          <w:r w:rsidR="00AC502D">
            <w:rPr>
              <w:szCs w:val="22"/>
            </w:rPr>
            <w:t>place</w:t>
          </w:r>
          <w:r w:rsidR="004144E7" w:rsidRPr="004144E7">
            <w:rPr>
              <w:szCs w:val="22"/>
            </w:rPr>
            <w:t>.com</w:t>
          </w:r>
        </w:sdtContent>
      </w:sdt>
    </w:p>
    <w:p w14:paraId="4D864C42" w14:textId="1654A1A6" w:rsidR="008C26FC" w:rsidRDefault="00495105" w:rsidP="00EB6B32">
      <w:pPr>
        <w:tabs>
          <w:tab w:val="left" w:pos="4320"/>
          <w:tab w:val="right" w:pos="10080"/>
        </w:tabs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Add to mailing list:  [Y | N ]                            </w:t>
      </w:r>
      <w:r w:rsidR="00512733">
        <w:rPr>
          <w:sz w:val="22"/>
          <w:szCs w:val="22"/>
        </w:rPr>
        <w:t xml:space="preserve"> </w:t>
      </w:r>
      <w:r w:rsidR="004D5E1F">
        <w:rPr>
          <w:sz w:val="22"/>
          <w:szCs w:val="22"/>
        </w:rPr>
        <w:t xml:space="preserve">LinkedIn URL: </w:t>
      </w:r>
      <w:r w:rsidR="00512733">
        <w:rPr>
          <w:sz w:val="22"/>
          <w:szCs w:val="22"/>
        </w:rPr>
        <w:t xml:space="preserve"> </w:t>
      </w:r>
      <w:sdt>
        <w:sdtPr>
          <w:rPr>
            <w:sz w:val="22"/>
            <w:szCs w:val="22"/>
            <w:bdr w:val="single" w:sz="4" w:space="0" w:color="auto"/>
          </w:rPr>
          <w:id w:val="-607202463"/>
          <w:placeholder>
            <w:docPart w:val="DefaultPlaceholder_-1854013440"/>
          </w:placeholder>
          <w:text/>
        </w:sdtPr>
        <w:sdtContent>
          <w:r w:rsidR="004144E7" w:rsidRPr="004144E7">
            <w:rPr>
              <w:sz w:val="22"/>
              <w:szCs w:val="22"/>
              <w:bdr w:val="single" w:sz="4" w:space="0" w:color="auto"/>
            </w:rPr>
            <w:t>https://www.linkedin.com/in/</w:t>
          </w:r>
          <w:r w:rsidR="00AC502D">
            <w:rPr>
              <w:sz w:val="22"/>
              <w:szCs w:val="22"/>
              <w:bdr w:val="single" w:sz="4" w:space="0" w:color="auto"/>
            </w:rPr>
            <w:t xml:space="preserve">     </w:t>
          </w:r>
          <w:r w:rsidR="004144E7" w:rsidRPr="004144E7">
            <w:rPr>
              <w:sz w:val="22"/>
              <w:szCs w:val="22"/>
              <w:bdr w:val="single" w:sz="4" w:space="0" w:color="auto"/>
            </w:rPr>
            <w:t xml:space="preserve">         </w:t>
          </w:r>
        </w:sdtContent>
      </w:sdt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915"/>
        <w:gridCol w:w="1260"/>
        <w:gridCol w:w="720"/>
      </w:tblGrid>
      <w:tr w:rsidR="00B160A1" w:rsidRPr="001366CF" w14:paraId="2487A167" w14:textId="77777777" w:rsidTr="00E1263E">
        <w:trPr>
          <w:jc w:val="center"/>
        </w:trPr>
        <w:tc>
          <w:tcPr>
            <w:tcW w:w="7915" w:type="dxa"/>
            <w:shd w:val="clear" w:color="auto" w:fill="F2F2F2" w:themeFill="background1" w:themeFillShade="F2"/>
          </w:tcPr>
          <w:p w14:paraId="770170E7" w14:textId="4DF9C37F" w:rsidR="00B160A1" w:rsidRPr="001366CF" w:rsidRDefault="00CB31E2" w:rsidP="00A34532">
            <w:pPr>
              <w:spacing w:before="8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ervice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0D5556D1" w14:textId="77777777" w:rsidR="00B160A1" w:rsidRPr="004D5E1F" w:rsidRDefault="00B160A1" w:rsidP="00B21A84">
            <w:pPr>
              <w:spacing w:before="80"/>
              <w:jc w:val="center"/>
              <w:rPr>
                <w:b/>
                <w:bCs/>
              </w:rPr>
            </w:pPr>
            <w:r w:rsidRPr="004D5E1F">
              <w:rPr>
                <w:b/>
                <w:bCs/>
              </w:rPr>
              <w:t>Rate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14:paraId="1DF03E02" w14:textId="2443BDD7" w:rsidR="00B160A1" w:rsidRPr="004D5E1F" w:rsidRDefault="00B160A1" w:rsidP="00B21A84">
            <w:pPr>
              <w:spacing w:before="8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hoice</w:t>
            </w:r>
          </w:p>
        </w:tc>
      </w:tr>
      <w:tr w:rsidR="00B160A1" w14:paraId="2089451A" w14:textId="77777777" w:rsidTr="00E1263E">
        <w:trPr>
          <w:jc w:val="center"/>
        </w:trPr>
        <w:tc>
          <w:tcPr>
            <w:tcW w:w="7915" w:type="dxa"/>
          </w:tcPr>
          <w:p w14:paraId="0247BB9F" w14:textId="4B60EB83" w:rsidR="00B160A1" w:rsidRPr="001366CF" w:rsidRDefault="00B160A1" w:rsidP="00CF412B">
            <w:pPr>
              <w:spacing w:before="40" w:line="240" w:lineRule="auto"/>
              <w:rPr>
                <w:sz w:val="20"/>
                <w:szCs w:val="20"/>
              </w:rPr>
            </w:pPr>
            <w:r w:rsidRPr="001366CF">
              <w:rPr>
                <w:b/>
                <w:bCs/>
                <w:sz w:val="20"/>
                <w:szCs w:val="20"/>
              </w:rPr>
              <w:t xml:space="preserve">Hourly </w:t>
            </w:r>
            <w:r w:rsidR="004C13E5" w:rsidRPr="004144E7">
              <w:rPr>
                <w:b/>
                <w:bCs/>
                <w:sz w:val="20"/>
                <w:szCs w:val="20"/>
              </w:rPr>
              <w:t>R</w:t>
            </w:r>
            <w:r w:rsidRPr="004144E7">
              <w:rPr>
                <w:b/>
                <w:bCs/>
                <w:sz w:val="20"/>
                <w:szCs w:val="20"/>
              </w:rPr>
              <w:t>ate</w:t>
            </w:r>
            <w:r w:rsidR="004144E7" w:rsidRPr="004144E7">
              <w:rPr>
                <w:sz w:val="20"/>
                <w:szCs w:val="20"/>
              </w:rPr>
              <w:t xml:space="preserve"> (requires up-front payment)</w:t>
            </w:r>
          </w:p>
        </w:tc>
        <w:tc>
          <w:tcPr>
            <w:tcW w:w="1260" w:type="dxa"/>
          </w:tcPr>
          <w:p w14:paraId="14F57604" w14:textId="31C6CE3B" w:rsidR="00B160A1" w:rsidRPr="00F979C8" w:rsidRDefault="00B160A1" w:rsidP="008032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$</w:t>
            </w:r>
            <w:r w:rsidR="005F6C25">
              <w:rPr>
                <w:sz w:val="20"/>
                <w:szCs w:val="20"/>
              </w:rPr>
              <w:t>1</w:t>
            </w:r>
            <w:r w:rsidR="00800A70">
              <w:rPr>
                <w:sz w:val="20"/>
                <w:szCs w:val="20"/>
              </w:rPr>
              <w:t>2</w:t>
            </w:r>
            <w:r w:rsidR="00AC502D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/hr</w:t>
            </w:r>
          </w:p>
        </w:tc>
        <w:sdt>
          <w:sdtPr>
            <w:rPr>
              <w:sz w:val="20"/>
              <w:szCs w:val="20"/>
            </w:rPr>
            <w:id w:val="-10825286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27BD3439" w14:textId="68D27E0F" w:rsidR="00B160A1" w:rsidRPr="00F979C8" w:rsidRDefault="00512733" w:rsidP="00B21A84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160A1" w14:paraId="33322A06" w14:textId="77777777" w:rsidTr="00E1263E">
        <w:trPr>
          <w:jc w:val="center"/>
        </w:trPr>
        <w:tc>
          <w:tcPr>
            <w:tcW w:w="7915" w:type="dxa"/>
          </w:tcPr>
          <w:p w14:paraId="4D2CBA7B" w14:textId="111574BF" w:rsidR="00B160A1" w:rsidRPr="00894868" w:rsidRDefault="00B160A1" w:rsidP="00B21A84">
            <w:pPr>
              <w:spacing w:before="8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-session Package (</w:t>
            </w:r>
            <w:r w:rsidR="00800A70">
              <w:rPr>
                <w:sz w:val="20"/>
                <w:szCs w:val="20"/>
              </w:rPr>
              <w:t>R</w:t>
            </w:r>
            <w:r>
              <w:rPr>
                <w:sz w:val="20"/>
                <w:szCs w:val="20"/>
              </w:rPr>
              <w:t>equires up-front payment)</w:t>
            </w:r>
          </w:p>
        </w:tc>
        <w:tc>
          <w:tcPr>
            <w:tcW w:w="1260" w:type="dxa"/>
          </w:tcPr>
          <w:p w14:paraId="47FAD7D3" w14:textId="5C54F0ED" w:rsidR="00B160A1" w:rsidRDefault="00B160A1" w:rsidP="00B21A84">
            <w:pPr>
              <w:spacing w:before="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$</w:t>
            </w:r>
            <w:r w:rsidR="00800A70">
              <w:rPr>
                <w:sz w:val="20"/>
                <w:szCs w:val="20"/>
              </w:rPr>
              <w:t>3</w:t>
            </w:r>
            <w:r w:rsidR="00100E2E">
              <w:rPr>
                <w:sz w:val="20"/>
                <w:szCs w:val="20"/>
              </w:rPr>
              <w:t>3</w:t>
            </w:r>
            <w:r w:rsidR="00800A70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 xml:space="preserve"> Total</w:t>
            </w:r>
          </w:p>
        </w:tc>
        <w:sdt>
          <w:sdtPr>
            <w:rPr>
              <w:sz w:val="20"/>
              <w:szCs w:val="20"/>
            </w:rPr>
            <w:id w:val="-10496938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7D369D01" w14:textId="7F92CA3B" w:rsidR="00B160A1" w:rsidRPr="00F979C8" w:rsidRDefault="00512733" w:rsidP="00B21A84">
                <w:pPr>
                  <w:spacing w:before="80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459A9" w14:paraId="7F6F8CDE" w14:textId="77777777" w:rsidTr="00E1263E">
        <w:trPr>
          <w:jc w:val="center"/>
        </w:trPr>
        <w:tc>
          <w:tcPr>
            <w:tcW w:w="7915" w:type="dxa"/>
          </w:tcPr>
          <w:p w14:paraId="67EA4D65" w14:textId="7E95A1D4" w:rsidR="003459A9" w:rsidRDefault="003459A9" w:rsidP="003459A9">
            <w:pPr>
              <w:spacing w:before="8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nterview Package</w:t>
            </w:r>
            <w:r w:rsidR="004144E7">
              <w:rPr>
                <w:b/>
                <w:bCs/>
                <w:sz w:val="20"/>
                <w:szCs w:val="20"/>
              </w:rPr>
              <w:t xml:space="preserve"> </w:t>
            </w:r>
            <w:r w:rsidR="004144E7">
              <w:rPr>
                <w:sz w:val="20"/>
                <w:szCs w:val="20"/>
              </w:rPr>
              <w:t>(1/2 deposit due before 1</w:t>
            </w:r>
            <w:r w:rsidR="004144E7" w:rsidRPr="00894868">
              <w:rPr>
                <w:sz w:val="20"/>
                <w:szCs w:val="20"/>
                <w:vertAlign w:val="superscript"/>
              </w:rPr>
              <w:t>st</w:t>
            </w:r>
            <w:r w:rsidR="004144E7">
              <w:rPr>
                <w:sz w:val="20"/>
                <w:szCs w:val="20"/>
              </w:rPr>
              <w:t xml:space="preserve"> session; 1/2 due after 4</w:t>
            </w:r>
            <w:r w:rsidR="004144E7" w:rsidRPr="00800A70">
              <w:rPr>
                <w:sz w:val="20"/>
                <w:szCs w:val="20"/>
                <w:vertAlign w:val="superscript"/>
              </w:rPr>
              <w:t>th</w:t>
            </w:r>
            <w:r w:rsidR="004144E7">
              <w:rPr>
                <w:sz w:val="20"/>
                <w:szCs w:val="20"/>
              </w:rPr>
              <w:t xml:space="preserve"> session</w:t>
            </w:r>
          </w:p>
        </w:tc>
        <w:tc>
          <w:tcPr>
            <w:tcW w:w="1260" w:type="dxa"/>
          </w:tcPr>
          <w:p w14:paraId="22A80CAF" w14:textId="3DF1155A" w:rsidR="003459A9" w:rsidRDefault="003459A9" w:rsidP="003459A9">
            <w:pPr>
              <w:spacing w:before="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$500 total</w:t>
            </w:r>
          </w:p>
        </w:tc>
        <w:sdt>
          <w:sdtPr>
            <w:rPr>
              <w:sz w:val="20"/>
              <w:szCs w:val="20"/>
            </w:rPr>
            <w:id w:val="476184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23FB6C1E" w14:textId="6949AADE" w:rsidR="003459A9" w:rsidRDefault="003459A9" w:rsidP="003459A9">
                <w:pPr>
                  <w:spacing w:before="80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459A9" w14:paraId="08DE89FA" w14:textId="77777777" w:rsidTr="00E1263E">
        <w:trPr>
          <w:jc w:val="center"/>
        </w:trPr>
        <w:tc>
          <w:tcPr>
            <w:tcW w:w="7915" w:type="dxa"/>
          </w:tcPr>
          <w:p w14:paraId="2682E8FF" w14:textId="492DD467" w:rsidR="003459A9" w:rsidRPr="00542D6A" w:rsidRDefault="003459A9" w:rsidP="003459A9">
            <w:pPr>
              <w:spacing w:before="8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sume </w:t>
            </w:r>
            <w:r w:rsidRPr="001366CF">
              <w:rPr>
                <w:b/>
                <w:bCs/>
                <w:sz w:val="20"/>
                <w:szCs w:val="20"/>
              </w:rPr>
              <w:t>Package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(1/2 deposit due before 1</w:t>
            </w:r>
            <w:r w:rsidRPr="00894868">
              <w:rPr>
                <w:sz w:val="20"/>
                <w:szCs w:val="20"/>
                <w:vertAlign w:val="superscript"/>
              </w:rPr>
              <w:t>st</w:t>
            </w:r>
            <w:r>
              <w:rPr>
                <w:sz w:val="20"/>
                <w:szCs w:val="20"/>
              </w:rPr>
              <w:t xml:space="preserve"> session; 1/2 due after 3</w:t>
            </w:r>
            <w:r w:rsidRPr="00D25E3B"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session or completion)</w:t>
            </w:r>
          </w:p>
        </w:tc>
        <w:tc>
          <w:tcPr>
            <w:tcW w:w="1260" w:type="dxa"/>
          </w:tcPr>
          <w:p w14:paraId="073136B0" w14:textId="5F375016" w:rsidR="003459A9" w:rsidRPr="00F979C8" w:rsidRDefault="003459A9" w:rsidP="003459A9">
            <w:pPr>
              <w:spacing w:before="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$600 Total.</w:t>
            </w:r>
          </w:p>
        </w:tc>
        <w:sdt>
          <w:sdtPr>
            <w:rPr>
              <w:sz w:val="20"/>
              <w:szCs w:val="20"/>
            </w:rPr>
            <w:id w:val="-671956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060BAC52" w14:textId="22439360" w:rsidR="003459A9" w:rsidRPr="00F979C8" w:rsidRDefault="003459A9" w:rsidP="003459A9">
                <w:pPr>
                  <w:spacing w:before="80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459A9" w14:paraId="50C6EFEA" w14:textId="77777777" w:rsidTr="00E1263E">
        <w:trPr>
          <w:jc w:val="center"/>
        </w:trPr>
        <w:tc>
          <w:tcPr>
            <w:tcW w:w="7915" w:type="dxa"/>
          </w:tcPr>
          <w:p w14:paraId="4061B1DA" w14:textId="7F2C7B48" w:rsidR="003459A9" w:rsidRDefault="003459A9" w:rsidP="003459A9">
            <w:pPr>
              <w:spacing w:before="8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Career Transition </w:t>
            </w:r>
            <w:r w:rsidRPr="001366CF">
              <w:rPr>
                <w:b/>
                <w:bCs/>
                <w:sz w:val="20"/>
                <w:szCs w:val="20"/>
              </w:rPr>
              <w:t>Package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(1/2 deposit due before 1</w:t>
            </w:r>
            <w:r w:rsidRPr="00894868">
              <w:rPr>
                <w:sz w:val="20"/>
                <w:szCs w:val="20"/>
                <w:vertAlign w:val="superscript"/>
              </w:rPr>
              <w:t>st</w:t>
            </w:r>
            <w:r>
              <w:rPr>
                <w:sz w:val="20"/>
                <w:szCs w:val="20"/>
              </w:rPr>
              <w:t xml:space="preserve"> session; 1/2 due after 4</w:t>
            </w:r>
            <w:r w:rsidRPr="00800A70">
              <w:rPr>
                <w:sz w:val="20"/>
                <w:szCs w:val="20"/>
                <w:vertAlign w:val="superscript"/>
              </w:rPr>
              <w:t>th</w:t>
            </w:r>
            <w:r>
              <w:rPr>
                <w:sz w:val="20"/>
                <w:szCs w:val="20"/>
              </w:rPr>
              <w:t xml:space="preserve"> session</w:t>
            </w:r>
          </w:p>
        </w:tc>
        <w:tc>
          <w:tcPr>
            <w:tcW w:w="1260" w:type="dxa"/>
          </w:tcPr>
          <w:p w14:paraId="7EF0E07E" w14:textId="38F45688" w:rsidR="003459A9" w:rsidRDefault="003459A9" w:rsidP="003459A9">
            <w:pPr>
              <w:spacing w:before="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$800 Total.</w:t>
            </w:r>
          </w:p>
        </w:tc>
        <w:sdt>
          <w:sdtPr>
            <w:rPr>
              <w:sz w:val="20"/>
              <w:szCs w:val="20"/>
            </w:rPr>
            <w:id w:val="-15722766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</w:tcPr>
              <w:p w14:paraId="79E13BFA" w14:textId="626624B4" w:rsidR="003459A9" w:rsidRPr="00F979C8" w:rsidRDefault="003459A9" w:rsidP="003459A9">
                <w:pPr>
                  <w:spacing w:before="80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78A2415E" w14:textId="53BD42CC" w:rsidR="00B160A1" w:rsidRPr="003459A9" w:rsidRDefault="008032A6" w:rsidP="002E38A1">
      <w:pPr>
        <w:pStyle w:val="NoSpacing"/>
        <w:spacing w:before="180"/>
      </w:pPr>
      <w:r w:rsidRPr="003459A9">
        <w:t>Getstart-ed &amp; Ed Lawrence</w:t>
      </w:r>
      <w:r w:rsidR="00B160A1" w:rsidRPr="003459A9">
        <w:t xml:space="preserve"> </w:t>
      </w:r>
      <w:r w:rsidR="00AD790D" w:rsidRPr="003459A9">
        <w:t xml:space="preserve">will provide </w:t>
      </w:r>
      <w:r w:rsidR="007F16BD" w:rsidRPr="003459A9">
        <w:t xml:space="preserve">career </w:t>
      </w:r>
      <w:r w:rsidR="00B160A1" w:rsidRPr="003459A9">
        <w:t>coachin</w:t>
      </w:r>
      <w:r w:rsidR="007F16BD" w:rsidRPr="003459A9">
        <w:t xml:space="preserve">g (e.g., </w:t>
      </w:r>
      <w:r w:rsidR="00B160A1" w:rsidRPr="003459A9">
        <w:t>career goals,</w:t>
      </w:r>
      <w:r w:rsidRPr="003459A9">
        <w:t xml:space="preserve"> </w:t>
      </w:r>
      <w:r w:rsidR="00B160A1" w:rsidRPr="003459A9">
        <w:t>communication skills,</w:t>
      </w:r>
      <w:r w:rsidR="001837FA" w:rsidRPr="003459A9">
        <w:t xml:space="preserve"> </w:t>
      </w:r>
      <w:r w:rsidR="00B160A1" w:rsidRPr="003459A9">
        <w:t>personality assessments</w:t>
      </w:r>
      <w:r w:rsidR="007F16BD" w:rsidRPr="003459A9">
        <w:t>) and/or</w:t>
      </w:r>
      <w:r w:rsidR="00B160A1" w:rsidRPr="003459A9">
        <w:t xml:space="preserve"> </w:t>
      </w:r>
      <w:r w:rsidR="007F16BD" w:rsidRPr="003459A9">
        <w:t xml:space="preserve">career communications (e.g., </w:t>
      </w:r>
      <w:r w:rsidRPr="003459A9">
        <w:t>resumes, cover letters, LinkedIn profiles</w:t>
      </w:r>
      <w:r w:rsidR="007F16BD" w:rsidRPr="003459A9">
        <w:t>)</w:t>
      </w:r>
      <w:r w:rsidR="00AD790D" w:rsidRPr="003459A9">
        <w:t xml:space="preserve"> for the Client named at the bottom of this </w:t>
      </w:r>
      <w:r w:rsidR="00F67424" w:rsidRPr="003459A9">
        <w:rPr>
          <w:i/>
          <w:iCs/>
        </w:rPr>
        <w:t>Agreement</w:t>
      </w:r>
      <w:r w:rsidR="00AD790D" w:rsidRPr="003459A9">
        <w:t>.</w:t>
      </w:r>
    </w:p>
    <w:p w14:paraId="342864AE" w14:textId="5EF11D08" w:rsidR="008C26FC" w:rsidRPr="003459A9" w:rsidRDefault="008C26FC" w:rsidP="009F2B5D">
      <w:pPr>
        <w:pStyle w:val="ListParagraph"/>
        <w:numPr>
          <w:ilvl w:val="0"/>
          <w:numId w:val="3"/>
        </w:numPr>
        <w:spacing w:before="260" w:line="240" w:lineRule="auto"/>
        <w:contextualSpacing w:val="0"/>
      </w:pPr>
      <w:r w:rsidRPr="003459A9">
        <w:rPr>
          <w:b/>
          <w:bCs/>
        </w:rPr>
        <w:t>Confidentiality</w:t>
      </w:r>
      <w:r w:rsidRPr="003459A9">
        <w:t xml:space="preserve">: </w:t>
      </w:r>
      <w:r w:rsidR="001E42B4" w:rsidRPr="003459A9">
        <w:t>A</w:t>
      </w:r>
      <w:r w:rsidR="00883522" w:rsidRPr="003459A9">
        <w:t xml:space="preserve">ll </w:t>
      </w:r>
      <w:r w:rsidR="001E42B4" w:rsidRPr="003459A9">
        <w:t xml:space="preserve">personal </w:t>
      </w:r>
      <w:r w:rsidR="0077033F" w:rsidRPr="003459A9">
        <w:t>C</w:t>
      </w:r>
      <w:r w:rsidRPr="003459A9">
        <w:t>lient</w:t>
      </w:r>
      <w:r w:rsidR="001E42B4" w:rsidRPr="003459A9">
        <w:t xml:space="preserve"> information</w:t>
      </w:r>
      <w:r w:rsidR="00883522" w:rsidRPr="003459A9">
        <w:t xml:space="preserve">, session content, and deliverables (goods or services) </w:t>
      </w:r>
      <w:r w:rsidRPr="003459A9">
        <w:t>are strictly confidential, except in situations where such confidentiality would violate the law or cause harm.</w:t>
      </w:r>
    </w:p>
    <w:p w14:paraId="7D89A0DB" w14:textId="39CBF13C" w:rsidR="00BB643F" w:rsidRPr="003459A9" w:rsidRDefault="00BB643F" w:rsidP="009F2B5D">
      <w:pPr>
        <w:pStyle w:val="ListParagraph"/>
        <w:numPr>
          <w:ilvl w:val="0"/>
          <w:numId w:val="3"/>
        </w:numPr>
        <w:spacing w:before="80"/>
        <w:contextualSpacing w:val="0"/>
      </w:pPr>
      <w:r w:rsidRPr="003459A9">
        <w:rPr>
          <w:b/>
          <w:bCs/>
        </w:rPr>
        <w:t>Session Policies</w:t>
      </w:r>
      <w:r w:rsidRPr="003459A9">
        <w:t xml:space="preserve">: </w:t>
      </w:r>
    </w:p>
    <w:p w14:paraId="21A3591F" w14:textId="221239A0" w:rsidR="008C26FC" w:rsidRPr="003459A9" w:rsidRDefault="008C26FC" w:rsidP="009F2B5D">
      <w:pPr>
        <w:pStyle w:val="ListParagraph"/>
        <w:numPr>
          <w:ilvl w:val="1"/>
          <w:numId w:val="3"/>
        </w:numPr>
        <w:spacing w:line="240" w:lineRule="auto"/>
      </w:pPr>
      <w:r w:rsidRPr="003459A9">
        <w:t xml:space="preserve">Sessions shall be delivered </w:t>
      </w:r>
      <w:r w:rsidR="00F67424" w:rsidRPr="003459A9">
        <w:t xml:space="preserve">at </w:t>
      </w:r>
      <w:r w:rsidRPr="003459A9">
        <w:t>a mutually agreed upon time</w:t>
      </w:r>
      <w:r w:rsidR="004757E0" w:rsidRPr="003459A9">
        <w:t xml:space="preserve"> </w:t>
      </w:r>
      <w:r w:rsidR="00F67424" w:rsidRPr="003459A9">
        <w:t xml:space="preserve">and </w:t>
      </w:r>
      <w:r w:rsidRPr="003459A9">
        <w:t xml:space="preserve">place, and </w:t>
      </w:r>
      <w:r w:rsidR="00F67424" w:rsidRPr="003459A9">
        <w:t xml:space="preserve">will </w:t>
      </w:r>
      <w:r w:rsidR="004757E0" w:rsidRPr="003459A9">
        <w:t xml:space="preserve">be </w:t>
      </w:r>
      <w:r w:rsidRPr="003459A9">
        <w:t xml:space="preserve">billed at the rate indicated on this </w:t>
      </w:r>
      <w:r w:rsidR="00F67424" w:rsidRPr="003459A9">
        <w:rPr>
          <w:i/>
          <w:iCs/>
        </w:rPr>
        <w:t xml:space="preserve">Agreement </w:t>
      </w:r>
      <w:r w:rsidRPr="003459A9">
        <w:t xml:space="preserve">and initialed by the </w:t>
      </w:r>
      <w:r w:rsidR="0077033F" w:rsidRPr="003459A9">
        <w:t>Client</w:t>
      </w:r>
      <w:r w:rsidRPr="003459A9">
        <w:t xml:space="preserve">. </w:t>
      </w:r>
    </w:p>
    <w:p w14:paraId="37A815B0" w14:textId="5C8A8658" w:rsidR="009B688B" w:rsidRPr="003459A9" w:rsidRDefault="009B688B" w:rsidP="009B688B">
      <w:pPr>
        <w:pStyle w:val="ListParagraph"/>
        <w:numPr>
          <w:ilvl w:val="1"/>
          <w:numId w:val="3"/>
        </w:numPr>
      </w:pPr>
      <w:r w:rsidRPr="003459A9">
        <w:t xml:space="preserve">Client agrees to pay outstanding fees in accordance with this </w:t>
      </w:r>
      <w:r w:rsidR="00F67424" w:rsidRPr="003459A9">
        <w:rPr>
          <w:i/>
          <w:iCs/>
        </w:rPr>
        <w:t>Agreement</w:t>
      </w:r>
      <w:r w:rsidRPr="003459A9">
        <w:t>.</w:t>
      </w:r>
    </w:p>
    <w:p w14:paraId="21C0991A" w14:textId="408A0D86" w:rsidR="00BB643F" w:rsidRPr="003459A9" w:rsidRDefault="00EB2875" w:rsidP="00BB643F">
      <w:pPr>
        <w:pStyle w:val="ListParagraph"/>
        <w:numPr>
          <w:ilvl w:val="0"/>
          <w:numId w:val="3"/>
        </w:numPr>
      </w:pPr>
      <w:r w:rsidRPr="003459A9">
        <w:rPr>
          <w:b/>
          <w:bCs/>
        </w:rPr>
        <w:t>Fees</w:t>
      </w:r>
      <w:r w:rsidR="00BB643F" w:rsidRPr="003459A9">
        <w:t xml:space="preserve">: </w:t>
      </w:r>
    </w:p>
    <w:p w14:paraId="4719CAB2" w14:textId="783DA1EE" w:rsidR="00140879" w:rsidRPr="003459A9" w:rsidRDefault="00E45189" w:rsidP="009F2B5D">
      <w:pPr>
        <w:pStyle w:val="ListParagraph"/>
        <w:numPr>
          <w:ilvl w:val="1"/>
          <w:numId w:val="3"/>
        </w:numPr>
        <w:spacing w:line="240" w:lineRule="auto"/>
      </w:pPr>
      <w:r w:rsidRPr="003459A9">
        <w:t xml:space="preserve">Initial </w:t>
      </w:r>
      <w:r w:rsidR="00140879" w:rsidRPr="003459A9">
        <w:t xml:space="preserve">sessions </w:t>
      </w:r>
      <w:r w:rsidRPr="003459A9">
        <w:t>must be paid in advance and subsequent session payments are due upon completion of each session.</w:t>
      </w:r>
    </w:p>
    <w:p w14:paraId="10B11FC8" w14:textId="01FC969D" w:rsidR="00BB643F" w:rsidRPr="003459A9" w:rsidRDefault="00CD747B" w:rsidP="009F2B5D">
      <w:pPr>
        <w:pStyle w:val="ListParagraph"/>
        <w:numPr>
          <w:ilvl w:val="1"/>
          <w:numId w:val="3"/>
        </w:numPr>
        <w:spacing w:line="240" w:lineRule="auto"/>
      </w:pPr>
      <w:r w:rsidRPr="003459A9">
        <w:t xml:space="preserve">If the Client cancels a session </w:t>
      </w:r>
      <w:r w:rsidR="00486A9F" w:rsidRPr="003459A9">
        <w:t xml:space="preserve">with less than 3 hours’ notice, they will pay a </w:t>
      </w:r>
      <w:r w:rsidR="005554F5" w:rsidRPr="003459A9">
        <w:t xml:space="preserve">cancellation fee </w:t>
      </w:r>
      <w:r w:rsidR="0099075D" w:rsidRPr="003459A9">
        <w:t>equaling</w:t>
      </w:r>
      <w:r w:rsidR="00252A15" w:rsidRPr="003459A9">
        <w:t xml:space="preserve"> 1/2 </w:t>
      </w:r>
      <w:r w:rsidR="005554F5" w:rsidRPr="003459A9">
        <w:t>the fee for the session</w:t>
      </w:r>
      <w:r w:rsidR="00252A15" w:rsidRPr="003459A9">
        <w:t xml:space="preserve"> (e.g., </w:t>
      </w:r>
      <w:r w:rsidR="00BB643F" w:rsidRPr="003459A9">
        <w:t>a</w:t>
      </w:r>
      <w:r w:rsidR="00530D9E" w:rsidRPr="003459A9">
        <w:t xml:space="preserve"> </w:t>
      </w:r>
      <w:r w:rsidR="00BB643F" w:rsidRPr="003459A9">
        <w:t>$</w:t>
      </w:r>
      <w:r w:rsidR="005F6C25" w:rsidRPr="003459A9">
        <w:t>1</w:t>
      </w:r>
      <w:r w:rsidR="00512733" w:rsidRPr="003459A9">
        <w:t>2</w:t>
      </w:r>
      <w:r w:rsidR="00BB643F" w:rsidRPr="003459A9">
        <w:t xml:space="preserve">0/hr </w:t>
      </w:r>
      <w:r w:rsidR="00530D9E" w:rsidRPr="003459A9">
        <w:t xml:space="preserve">session </w:t>
      </w:r>
      <w:r w:rsidR="00BB643F" w:rsidRPr="003459A9">
        <w:t>would incur a $</w:t>
      </w:r>
      <w:r w:rsidR="00512733" w:rsidRPr="003459A9">
        <w:t>6</w:t>
      </w:r>
      <w:r w:rsidR="00BB643F" w:rsidRPr="003459A9">
        <w:t>0 cancellation fee</w:t>
      </w:r>
      <w:r w:rsidR="00530D9E" w:rsidRPr="003459A9">
        <w:t>)</w:t>
      </w:r>
      <w:r w:rsidR="00BB643F" w:rsidRPr="003459A9">
        <w:t>.</w:t>
      </w:r>
    </w:p>
    <w:p w14:paraId="25361665" w14:textId="2EA146FC" w:rsidR="00BB643F" w:rsidRPr="003459A9" w:rsidRDefault="00772FB7" w:rsidP="009F2B5D">
      <w:pPr>
        <w:pStyle w:val="ListParagraph"/>
        <w:numPr>
          <w:ilvl w:val="1"/>
          <w:numId w:val="3"/>
        </w:numPr>
        <w:spacing w:line="240" w:lineRule="auto"/>
      </w:pPr>
      <w:r w:rsidRPr="003459A9">
        <w:t xml:space="preserve">If Getstart-ed determines any work is required in the form of extra sessions or work between sessions, Getstart-ed will </w:t>
      </w:r>
      <w:r w:rsidR="00DE7CD5" w:rsidRPr="003459A9">
        <w:t>first secure the Client’s written permission</w:t>
      </w:r>
      <w:r w:rsidR="00E618F7" w:rsidRPr="003459A9">
        <w:t xml:space="preserve">, and such work will be </w:t>
      </w:r>
      <w:r w:rsidR="00BB643F" w:rsidRPr="003459A9">
        <w:t xml:space="preserve">billed at the </w:t>
      </w:r>
      <w:r w:rsidR="00E618F7" w:rsidRPr="003459A9">
        <w:t xml:space="preserve">contracted </w:t>
      </w:r>
      <w:r w:rsidR="00BB643F" w:rsidRPr="003459A9">
        <w:t>session rate.</w:t>
      </w:r>
    </w:p>
    <w:p w14:paraId="6021F8E3" w14:textId="7F5540B4" w:rsidR="00BB643F" w:rsidRPr="003459A9" w:rsidRDefault="00EB2875" w:rsidP="009F2B5D">
      <w:pPr>
        <w:pStyle w:val="ListParagraph"/>
        <w:numPr>
          <w:ilvl w:val="1"/>
          <w:numId w:val="3"/>
        </w:numPr>
        <w:spacing w:line="240" w:lineRule="auto"/>
      </w:pPr>
      <w:r w:rsidRPr="003459A9">
        <w:t xml:space="preserve">All time billed </w:t>
      </w:r>
      <w:r w:rsidR="00BB643F" w:rsidRPr="003459A9">
        <w:t xml:space="preserve">shall be rounded </w:t>
      </w:r>
      <w:r w:rsidR="006B0FD6" w:rsidRPr="003459A9">
        <w:t>up to the next ten-minute time period</w:t>
      </w:r>
      <w:r w:rsidR="00BB643F" w:rsidRPr="003459A9">
        <w:t>.</w:t>
      </w:r>
      <w:r w:rsidR="00CB31E2" w:rsidRPr="003459A9">
        <w:t xml:space="preserve"> </w:t>
      </w:r>
      <w:r w:rsidR="00BB643F" w:rsidRPr="003459A9">
        <w:t xml:space="preserve">Getstart-ed reserves the right to charge, prorate, or waive incremental </w:t>
      </w:r>
      <w:r w:rsidR="00282F3B" w:rsidRPr="003459A9">
        <w:t xml:space="preserve">fees </w:t>
      </w:r>
      <w:r w:rsidR="00BB643F" w:rsidRPr="003459A9">
        <w:t>at its own discretion.</w:t>
      </w:r>
    </w:p>
    <w:p w14:paraId="4BFFE26F" w14:textId="107FA89B" w:rsidR="00845C3D" w:rsidRPr="003459A9" w:rsidRDefault="008C26FC" w:rsidP="009F2B5D">
      <w:pPr>
        <w:pStyle w:val="ListParagraph"/>
        <w:numPr>
          <w:ilvl w:val="0"/>
          <w:numId w:val="3"/>
        </w:numPr>
        <w:spacing w:before="80" w:line="240" w:lineRule="auto"/>
        <w:contextualSpacing w:val="0"/>
      </w:pPr>
      <w:r w:rsidRPr="003459A9">
        <w:rPr>
          <w:b/>
          <w:bCs/>
        </w:rPr>
        <w:t>Payment</w:t>
      </w:r>
      <w:r w:rsidR="00845C3D" w:rsidRPr="003459A9">
        <w:rPr>
          <w:b/>
          <w:bCs/>
        </w:rPr>
        <w:t xml:space="preserve"> Methods</w:t>
      </w:r>
      <w:r w:rsidRPr="003459A9">
        <w:t xml:space="preserve">: </w:t>
      </w:r>
      <w:r w:rsidR="00E32FB1" w:rsidRPr="003459A9">
        <w:t xml:space="preserve">The </w:t>
      </w:r>
      <w:r w:rsidR="00845C3D" w:rsidRPr="003459A9">
        <w:t xml:space="preserve">Client agrees to pay </w:t>
      </w:r>
      <w:r w:rsidR="00282F3B" w:rsidRPr="003459A9">
        <w:t xml:space="preserve">using </w:t>
      </w:r>
      <w:r w:rsidR="00845C3D" w:rsidRPr="003459A9">
        <w:t>Venmo</w:t>
      </w:r>
      <w:r w:rsidR="00282F3B" w:rsidRPr="003459A9">
        <w:t xml:space="preserve">, </w:t>
      </w:r>
      <w:r w:rsidR="00845C3D" w:rsidRPr="003459A9">
        <w:t xml:space="preserve">PayPal, checks, </w:t>
      </w:r>
      <w:r w:rsidR="00512733" w:rsidRPr="003459A9">
        <w:t xml:space="preserve">credit card, </w:t>
      </w:r>
      <w:r w:rsidR="00845C3D" w:rsidRPr="003459A9">
        <w:t xml:space="preserve">or cash (US currency). Other payment methods must be mutually agreed upon and noted </w:t>
      </w:r>
      <w:r w:rsidR="00E32FB1" w:rsidRPr="003459A9">
        <w:t xml:space="preserve">in </w:t>
      </w:r>
      <w:r w:rsidR="00845C3D" w:rsidRPr="003459A9">
        <w:t xml:space="preserve">this </w:t>
      </w:r>
      <w:r w:rsidR="00F67424" w:rsidRPr="003459A9">
        <w:rPr>
          <w:i/>
          <w:iCs/>
        </w:rPr>
        <w:t>Agreement</w:t>
      </w:r>
      <w:r w:rsidR="00845C3D" w:rsidRPr="003459A9">
        <w:t>.</w:t>
      </w:r>
    </w:p>
    <w:p w14:paraId="1DEF315E" w14:textId="77777777" w:rsidR="00316114" w:rsidRPr="003459A9" w:rsidRDefault="00316114" w:rsidP="00316114">
      <w:pPr>
        <w:pStyle w:val="ListParagraph"/>
        <w:numPr>
          <w:ilvl w:val="0"/>
          <w:numId w:val="3"/>
        </w:numPr>
        <w:spacing w:before="80" w:line="240" w:lineRule="auto"/>
        <w:contextualSpacing w:val="0"/>
        <w:rPr>
          <w:color w:val="auto"/>
        </w:rPr>
      </w:pPr>
      <w:r w:rsidRPr="003459A9">
        <w:rPr>
          <w:b/>
          <w:bCs/>
          <w:color w:val="auto"/>
        </w:rPr>
        <w:t>Interactive Collaboration</w:t>
      </w:r>
      <w:r w:rsidRPr="003459A9">
        <w:rPr>
          <w:rFonts w:ascii="Calibri" w:hAnsi="Calibri" w:cs="Arial"/>
          <w:color w:val="auto"/>
          <w:lang w:val="en-GB"/>
        </w:rPr>
        <w:t xml:space="preserve">: Getstart-ed will strive to provide the best possible services and documents for each Client. The Client shall supply all information requested by Getstart-ed and will collaborate in good faith with Getstart-ed to complete all deliverables. </w:t>
      </w:r>
    </w:p>
    <w:p w14:paraId="7C45956C" w14:textId="77777777" w:rsidR="00316114" w:rsidRPr="003459A9" w:rsidRDefault="00316114" w:rsidP="00316114">
      <w:pPr>
        <w:pStyle w:val="ListParagraph"/>
        <w:numPr>
          <w:ilvl w:val="0"/>
          <w:numId w:val="3"/>
        </w:numPr>
        <w:spacing w:before="80" w:line="240" w:lineRule="auto"/>
        <w:contextualSpacing w:val="0"/>
      </w:pPr>
      <w:r w:rsidRPr="003459A9">
        <w:rPr>
          <w:b/>
          <w:bCs/>
        </w:rPr>
        <w:t>Liability</w:t>
      </w:r>
      <w:r w:rsidRPr="003459A9">
        <w:t>: The Client agrees that Getstart-ed and Ed Lawrence are not providing medical or psychological services, and that Getstart-ed cannot guarantee interviews or employment.</w:t>
      </w:r>
    </w:p>
    <w:p w14:paraId="020F74A2" w14:textId="12E8CF1E" w:rsidR="008C26FC" w:rsidRPr="003459A9" w:rsidRDefault="008C26FC" w:rsidP="009F2B5D">
      <w:pPr>
        <w:pStyle w:val="ListParagraph"/>
        <w:numPr>
          <w:ilvl w:val="0"/>
          <w:numId w:val="3"/>
        </w:numPr>
        <w:spacing w:before="80" w:line="240" w:lineRule="auto"/>
        <w:contextualSpacing w:val="0"/>
      </w:pPr>
      <w:r w:rsidRPr="003459A9">
        <w:rPr>
          <w:b/>
          <w:bCs/>
        </w:rPr>
        <w:t>Relationship Termination</w:t>
      </w:r>
      <w:r w:rsidRPr="003459A9">
        <w:t>: Either party may terminate th</w:t>
      </w:r>
      <w:r w:rsidR="00E32FB1" w:rsidRPr="003459A9">
        <w:t>is</w:t>
      </w:r>
      <w:r w:rsidRPr="003459A9">
        <w:t xml:space="preserve"> </w:t>
      </w:r>
      <w:r w:rsidR="00F67424" w:rsidRPr="003459A9">
        <w:rPr>
          <w:i/>
          <w:iCs/>
        </w:rPr>
        <w:t>Agreement</w:t>
      </w:r>
      <w:r w:rsidRPr="003459A9">
        <w:t xml:space="preserve"> at any time</w:t>
      </w:r>
      <w:r w:rsidR="00E32FB1" w:rsidRPr="003459A9">
        <w:t xml:space="preserve">, in which case </w:t>
      </w:r>
      <w:r w:rsidRPr="003459A9">
        <w:t>(a) there shall be no future sessions</w:t>
      </w:r>
      <w:r w:rsidR="00E32FB1" w:rsidRPr="003459A9">
        <w:t>,</w:t>
      </w:r>
      <w:r w:rsidRPr="003459A9">
        <w:t xml:space="preserve"> (b) </w:t>
      </w:r>
      <w:r w:rsidR="00E32FB1" w:rsidRPr="003459A9">
        <w:t xml:space="preserve">the </w:t>
      </w:r>
      <w:r w:rsidR="0077033F" w:rsidRPr="003459A9">
        <w:t>Client</w:t>
      </w:r>
      <w:r w:rsidRPr="003459A9">
        <w:t xml:space="preserve"> shall pay any outstanding fees</w:t>
      </w:r>
      <w:r w:rsidR="00E32FB1" w:rsidRPr="003459A9">
        <w:t>,</w:t>
      </w:r>
      <w:r w:rsidRPr="003459A9">
        <w:t xml:space="preserve"> (c) </w:t>
      </w:r>
      <w:r w:rsidR="006C5A3F" w:rsidRPr="003459A9">
        <w:t>Getstart-ed</w:t>
      </w:r>
      <w:r w:rsidRPr="003459A9">
        <w:t xml:space="preserve"> shall refund pre-payments less fees for work performed or for any </w:t>
      </w:r>
      <w:r w:rsidR="00E32FB1" w:rsidRPr="003459A9">
        <w:t xml:space="preserve">administrative </w:t>
      </w:r>
      <w:r w:rsidRPr="003459A9">
        <w:t xml:space="preserve">fees </w:t>
      </w:r>
      <w:r w:rsidR="00E32FB1" w:rsidRPr="003459A9">
        <w:t xml:space="preserve">(e.g., PayPal or Venmo processing fees) </w:t>
      </w:r>
      <w:r w:rsidRPr="003459A9">
        <w:t>incurre</w:t>
      </w:r>
      <w:r w:rsidR="00E32FB1" w:rsidRPr="003459A9">
        <w:t>d by Getstart-ed.</w:t>
      </w:r>
    </w:p>
    <w:p w14:paraId="4BF7E0E3" w14:textId="62829EDD" w:rsidR="005D1FFF" w:rsidRPr="003459A9" w:rsidRDefault="00375F68" w:rsidP="009F2B5D">
      <w:pPr>
        <w:pStyle w:val="NoSpacing"/>
        <w:numPr>
          <w:ilvl w:val="0"/>
          <w:numId w:val="3"/>
        </w:numPr>
        <w:spacing w:before="80"/>
      </w:pPr>
      <w:r w:rsidRPr="003459A9">
        <w:rPr>
          <w:b/>
          <w:bCs/>
        </w:rPr>
        <w:t>Dispute Resolution</w:t>
      </w:r>
      <w:r w:rsidRPr="003459A9">
        <w:t xml:space="preserve">: Any disputes shall be resolved </w:t>
      </w:r>
      <w:r w:rsidR="00523B8C" w:rsidRPr="003459A9">
        <w:t xml:space="preserve">in a manner </w:t>
      </w:r>
      <w:r w:rsidR="005D1FFF" w:rsidRPr="003459A9">
        <w:t xml:space="preserve">consistent with the laws of the State of Massachusetts. </w:t>
      </w:r>
    </w:p>
    <w:p w14:paraId="1ADF9992" w14:textId="309C0FDB" w:rsidR="008C26FC" w:rsidRDefault="008C26FC" w:rsidP="009F2B5D">
      <w:pPr>
        <w:spacing w:before="120"/>
        <w:jc w:val="center"/>
        <w:rPr>
          <w:b/>
          <w:bCs/>
          <w:sz w:val="22"/>
          <w:szCs w:val="22"/>
        </w:rPr>
      </w:pPr>
      <w:r w:rsidRPr="00B40BAD">
        <w:rPr>
          <w:b/>
          <w:bCs/>
          <w:sz w:val="22"/>
          <w:szCs w:val="22"/>
        </w:rPr>
        <w:t xml:space="preserve">I </w:t>
      </w:r>
      <w:r w:rsidR="00285BC8">
        <w:rPr>
          <w:b/>
          <w:bCs/>
          <w:sz w:val="22"/>
          <w:szCs w:val="22"/>
        </w:rPr>
        <w:t xml:space="preserve">fully understand </w:t>
      </w:r>
      <w:r w:rsidRPr="00B40BAD">
        <w:rPr>
          <w:b/>
          <w:bCs/>
          <w:sz w:val="22"/>
          <w:szCs w:val="22"/>
        </w:rPr>
        <w:t xml:space="preserve">this </w:t>
      </w:r>
      <w:r w:rsidR="00F67424">
        <w:rPr>
          <w:b/>
          <w:bCs/>
          <w:i/>
          <w:iCs/>
          <w:sz w:val="22"/>
          <w:szCs w:val="22"/>
        </w:rPr>
        <w:t>Agreement</w:t>
      </w:r>
      <w:r w:rsidRPr="00B40BAD">
        <w:rPr>
          <w:b/>
          <w:bCs/>
          <w:sz w:val="22"/>
          <w:szCs w:val="22"/>
        </w:rPr>
        <w:t xml:space="preserve"> and agree to abide by its terms and conditions.</w:t>
      </w:r>
    </w:p>
    <w:p w14:paraId="4D37E0DD" w14:textId="5DCA7028" w:rsidR="00F95ACE" w:rsidRDefault="00F95ACE" w:rsidP="002E38A1">
      <w:pPr>
        <w:tabs>
          <w:tab w:val="left" w:pos="2160"/>
          <w:tab w:val="left" w:pos="7560"/>
        </w:tabs>
        <w:spacing w:before="240"/>
        <w:rPr>
          <w:sz w:val="22"/>
          <w:szCs w:val="22"/>
        </w:rPr>
      </w:pPr>
      <w:r>
        <w:rPr>
          <w:sz w:val="22"/>
          <w:szCs w:val="22"/>
        </w:rPr>
        <w:t>Client signature:</w:t>
      </w:r>
      <w:r>
        <w:rPr>
          <w:sz w:val="22"/>
          <w:szCs w:val="22"/>
        </w:rPr>
        <w:tab/>
      </w:r>
      <w:r w:rsidR="00B130C3" w:rsidRPr="00B130C3">
        <w:rPr>
          <w:sz w:val="22"/>
          <w:szCs w:val="22"/>
          <w:u w:val="single"/>
        </w:rPr>
        <w:tab/>
      </w:r>
      <w:r>
        <w:rPr>
          <w:sz w:val="22"/>
          <w:szCs w:val="22"/>
        </w:rPr>
        <w:tab/>
        <w:t>Date:</w:t>
      </w:r>
      <w:r w:rsidR="00B0158E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799963618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AC5699" w:rsidRPr="00AC5699">
            <w:rPr>
              <w:rStyle w:val="PlaceholderText"/>
              <w:bdr w:val="single" w:sz="4" w:space="0" w:color="auto"/>
            </w:rPr>
            <w:t>Click or tap to enter a date.</w:t>
          </w:r>
        </w:sdtContent>
      </w:sdt>
    </w:p>
    <w:p w14:paraId="73BA57BF" w14:textId="647D61C2" w:rsidR="00F95ACE" w:rsidRDefault="00F95ACE" w:rsidP="00F9734C">
      <w:pPr>
        <w:tabs>
          <w:tab w:val="left" w:pos="2160"/>
        </w:tabs>
        <w:spacing w:before="120" w:line="360" w:lineRule="auto"/>
        <w:rPr>
          <w:sz w:val="22"/>
          <w:szCs w:val="22"/>
        </w:rPr>
      </w:pPr>
      <w:r>
        <w:rPr>
          <w:sz w:val="22"/>
          <w:szCs w:val="22"/>
        </w:rPr>
        <w:t>Client printed name:</w:t>
      </w:r>
      <w:r w:rsidR="00F9734C"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2018881492"/>
          <w:placeholder>
            <w:docPart w:val="DefaultPlaceholder_-1854013440"/>
          </w:placeholder>
          <w:showingPlcHdr/>
          <w:text/>
        </w:sdtPr>
        <w:sdtContent>
          <w:r w:rsidR="00AC5699" w:rsidRPr="00AC5699">
            <w:rPr>
              <w:rStyle w:val="PlaceholderText"/>
              <w:bdr w:val="single" w:sz="4" w:space="0" w:color="auto"/>
            </w:rPr>
            <w:t>Click or tap here to enter text.</w:t>
          </w:r>
        </w:sdtContent>
      </w:sdt>
    </w:p>
    <w:p w14:paraId="0F8DC7D5" w14:textId="238DAA73" w:rsidR="00F95ACE" w:rsidRPr="0040599F" w:rsidRDefault="00F95ACE" w:rsidP="00275324">
      <w:pPr>
        <w:tabs>
          <w:tab w:val="left" w:pos="3240"/>
          <w:tab w:val="left" w:pos="7920"/>
        </w:tabs>
        <w:spacing w:before="80"/>
        <w:rPr>
          <w:sz w:val="22"/>
          <w:szCs w:val="22"/>
          <w:u w:val="single"/>
        </w:rPr>
      </w:pPr>
      <w:r>
        <w:rPr>
          <w:sz w:val="22"/>
          <w:szCs w:val="22"/>
        </w:rPr>
        <w:t>Getstart-ed authorized signature:</w:t>
      </w:r>
      <w:r w:rsidR="00F9734C">
        <w:rPr>
          <w:sz w:val="22"/>
          <w:szCs w:val="22"/>
        </w:rPr>
        <w:tab/>
      </w:r>
      <w:r w:rsidRPr="009F2B5D">
        <w:rPr>
          <w:rFonts w:ascii="Script MT Bold" w:hAnsi="Script MT Bold"/>
          <w:sz w:val="32"/>
          <w:szCs w:val="32"/>
          <w:u w:val="single"/>
        </w:rPr>
        <w:t>Edward Lawrence</w:t>
      </w:r>
      <w:r>
        <w:rPr>
          <w:sz w:val="22"/>
          <w:szCs w:val="22"/>
        </w:rPr>
        <w:t>___</w:t>
      </w:r>
      <w:r w:rsidR="009F2B5D">
        <w:rPr>
          <w:sz w:val="22"/>
          <w:szCs w:val="22"/>
        </w:rPr>
        <w:t>_______</w:t>
      </w:r>
      <w:r>
        <w:rPr>
          <w:sz w:val="22"/>
          <w:szCs w:val="22"/>
        </w:rPr>
        <w:t>_________</w:t>
      </w:r>
      <w:r w:rsidR="00F9734C">
        <w:rPr>
          <w:sz w:val="22"/>
          <w:szCs w:val="22"/>
        </w:rPr>
        <w:tab/>
      </w:r>
      <w:r>
        <w:rPr>
          <w:sz w:val="22"/>
          <w:szCs w:val="22"/>
        </w:rPr>
        <w:t>Date</w:t>
      </w:r>
      <w:r w:rsidR="004E2464">
        <w:rPr>
          <w:sz w:val="22"/>
          <w:szCs w:val="22"/>
        </w:rPr>
        <w:t>: __</w:t>
      </w:r>
      <w:r w:rsidR="004E2464">
        <w:rPr>
          <w:sz w:val="22"/>
          <w:szCs w:val="22"/>
          <w:u w:val="single"/>
        </w:rPr>
        <w:fldChar w:fldCharType="begin"/>
      </w:r>
      <w:r w:rsidR="004E2464">
        <w:rPr>
          <w:sz w:val="22"/>
          <w:szCs w:val="22"/>
          <w:u w:val="single"/>
        </w:rPr>
        <w:instrText xml:space="preserve"> DATE \@ "M/d/yyyy" </w:instrText>
      </w:r>
      <w:r w:rsidR="004E2464">
        <w:rPr>
          <w:sz w:val="22"/>
          <w:szCs w:val="22"/>
          <w:u w:val="single"/>
        </w:rPr>
        <w:fldChar w:fldCharType="separate"/>
      </w:r>
      <w:r w:rsidR="00100E2E">
        <w:rPr>
          <w:noProof/>
          <w:sz w:val="22"/>
          <w:szCs w:val="22"/>
          <w:u w:val="single"/>
        </w:rPr>
        <w:t>12/30/2022</w:t>
      </w:r>
      <w:r w:rsidR="004E2464">
        <w:rPr>
          <w:sz w:val="22"/>
          <w:szCs w:val="22"/>
          <w:u w:val="single"/>
        </w:rPr>
        <w:fldChar w:fldCharType="end"/>
      </w:r>
    </w:p>
    <w:sectPr w:rsidR="00F95ACE" w:rsidRPr="0040599F" w:rsidSect="004D5E1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576" w:right="720" w:bottom="576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BD4C2B" w14:textId="77777777" w:rsidR="00156047" w:rsidRDefault="00156047" w:rsidP="00693A0D">
      <w:pPr>
        <w:spacing w:line="240" w:lineRule="auto"/>
      </w:pPr>
      <w:r>
        <w:separator/>
      </w:r>
    </w:p>
  </w:endnote>
  <w:endnote w:type="continuationSeparator" w:id="0">
    <w:p w14:paraId="6F189C55" w14:textId="77777777" w:rsidR="00156047" w:rsidRDefault="00156047" w:rsidP="00693A0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cript MT Bold">
    <w:altName w:val="Script MT Bold"/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1B005" w14:textId="77777777" w:rsidR="00AC5699" w:rsidRDefault="00AC56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C9159" w14:textId="23B3E430" w:rsidR="00C825FB" w:rsidRDefault="00F76A3C" w:rsidP="00F76A3C">
    <w:pPr>
      <w:pStyle w:val="Footer"/>
      <w:tabs>
        <w:tab w:val="clear" w:pos="9360"/>
        <w:tab w:val="right" w:pos="10620"/>
      </w:tabs>
    </w:pPr>
    <w:r w:rsidRPr="006456A2">
      <w:t>www.getstart-ed.com</w:t>
    </w:r>
    <w:r>
      <w:tab/>
    </w:r>
    <w:r>
      <w:tab/>
      <w:t>Rev</w:t>
    </w:r>
    <w:r w:rsidR="006C535B">
      <w:t>_</w:t>
    </w:r>
    <w:r w:rsidR="00D05810">
      <w:t>20</w:t>
    </w:r>
    <w:r w:rsidR="0085470F">
      <w:t>1.10.0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CC150" w14:textId="593DD76E" w:rsidR="00061105" w:rsidRDefault="00061105" w:rsidP="00061105">
    <w:pPr>
      <w:pStyle w:val="Footer"/>
      <w:tabs>
        <w:tab w:val="clear" w:pos="9360"/>
        <w:tab w:val="right" w:pos="10620"/>
      </w:tabs>
    </w:pPr>
    <w:r w:rsidRPr="006456A2">
      <w:t>www.getstart-ed.com</w:t>
    </w:r>
    <w:r>
      <w:tab/>
    </w:r>
    <w:r>
      <w:tab/>
      <w:t>Rev_</w:t>
    </w:r>
    <w:r w:rsidR="00542D6A">
      <w:t>2</w:t>
    </w:r>
    <w:r w:rsidR="00BD2CF1">
      <w:t>2</w:t>
    </w:r>
    <w:r>
      <w:t>.</w:t>
    </w:r>
    <w:r w:rsidR="00BD2CF1">
      <w:t>0</w:t>
    </w:r>
    <w:r w:rsidR="00800A70">
      <w:t>6</w:t>
    </w:r>
    <w:r w:rsidR="00B160A1">
      <w:t>.</w:t>
    </w:r>
    <w:r w:rsidR="00354991">
      <w:t>2</w:t>
    </w:r>
    <w:r w:rsidR="00AC5699">
      <w:t>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A0C2F" w14:textId="77777777" w:rsidR="00156047" w:rsidRDefault="00156047" w:rsidP="00693A0D">
      <w:pPr>
        <w:spacing w:line="240" w:lineRule="auto"/>
      </w:pPr>
      <w:r>
        <w:separator/>
      </w:r>
    </w:p>
  </w:footnote>
  <w:footnote w:type="continuationSeparator" w:id="0">
    <w:p w14:paraId="4030E69E" w14:textId="77777777" w:rsidR="00156047" w:rsidRDefault="00156047" w:rsidP="00693A0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2C3B9" w14:textId="43C39CA1" w:rsidR="00C825FB" w:rsidRDefault="00000000">
    <w:pPr>
      <w:pStyle w:val="Header"/>
    </w:pPr>
    <w:r>
      <w:rPr>
        <w:noProof/>
      </w:rPr>
      <w:pict w14:anchorId="49CFCBA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23754954" o:spid="_x0000_s1030" type="#_x0000_t136" style="position:absolute;margin-left:0;margin-top:0;width:585.65pt;height:175.65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Getstarte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200FD" w14:textId="2DF78E16" w:rsidR="00693A0D" w:rsidRPr="00693A0D" w:rsidRDefault="00000000" w:rsidP="00693A0D">
    <w:pPr>
      <w:tabs>
        <w:tab w:val="left" w:pos="1925"/>
      </w:tabs>
      <w:rPr>
        <w:b/>
        <w:bCs/>
        <w:sz w:val="28"/>
        <w:szCs w:val="28"/>
      </w:rPr>
    </w:pPr>
    <w:r>
      <w:rPr>
        <w:noProof/>
      </w:rPr>
      <w:pict w14:anchorId="2407E7F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23754955" o:spid="_x0000_s1031" type="#_x0000_t136" style="position:absolute;margin-left:0;margin-top:0;width:585.65pt;height:175.65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Getstarted"/>
          <w10:wrap anchorx="margin" anchory="margin"/>
        </v:shape>
      </w:pict>
    </w:r>
    <w:r w:rsidR="00693A0D" w:rsidRPr="00693A0D">
      <w:rPr>
        <w:b/>
        <w:bCs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44C8823A" wp14:editId="13B10A0B">
          <wp:simplePos x="0" y="0"/>
          <wp:positionH relativeFrom="column">
            <wp:posOffset>4781723</wp:posOffset>
          </wp:positionH>
          <wp:positionV relativeFrom="paragraph">
            <wp:posOffset>-257256</wp:posOffset>
          </wp:positionV>
          <wp:extent cx="905256" cy="502920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5256" cy="5029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93A0D" w:rsidRPr="00693A0D">
      <w:rPr>
        <w:b/>
        <w:bCs/>
        <w:sz w:val="28"/>
        <w:szCs w:val="28"/>
      </w:rPr>
      <w:tab/>
    </w:r>
    <w:r w:rsidR="00693A0D" w:rsidRPr="00693A0D">
      <w:rPr>
        <w:b/>
        <w:bCs/>
        <w:sz w:val="28"/>
        <w:szCs w:val="28"/>
      </w:rPr>
      <w:tab/>
      <w:t xml:space="preserve">Career Coaching Client </w:t>
    </w:r>
    <w:r w:rsidR="00F67424">
      <w:rPr>
        <w:b/>
        <w:bCs/>
        <w:sz w:val="28"/>
        <w:szCs w:val="28"/>
      </w:rPr>
      <w:t>Agree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64E21" w14:textId="1FABEF5C" w:rsidR="00C825FB" w:rsidRPr="008C26FC" w:rsidRDefault="00000000" w:rsidP="008C26FC">
    <w:pPr>
      <w:tabs>
        <w:tab w:val="left" w:pos="1925"/>
      </w:tabs>
      <w:rPr>
        <w:b/>
        <w:bCs/>
        <w:sz w:val="28"/>
        <w:szCs w:val="28"/>
      </w:rPr>
    </w:pPr>
    <w:r>
      <w:rPr>
        <w:noProof/>
      </w:rPr>
      <w:pict w14:anchorId="72FC6A8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32" type="#_x0000_t136" style="position:absolute;margin-left:0;margin-top:0;width:585.65pt;height:175.65pt;rotation:315;z-index:-25164902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Getstarted"/>
          <w10:wrap anchorx="margin" anchory="margin"/>
        </v:shape>
      </w:pict>
    </w:r>
    <w:r w:rsidR="008C26FC" w:rsidRPr="00693A0D">
      <w:rPr>
        <w:b/>
        <w:bCs/>
        <w:noProof/>
        <w:sz w:val="28"/>
        <w:szCs w:val="28"/>
      </w:rPr>
      <w:drawing>
        <wp:anchor distT="0" distB="0" distL="114300" distR="114300" simplePos="0" relativeHeight="251666432" behindDoc="0" locked="0" layoutInCell="1" allowOverlap="1" wp14:anchorId="0FCE67A8" wp14:editId="7C6B644E">
          <wp:simplePos x="0" y="0"/>
          <wp:positionH relativeFrom="column">
            <wp:posOffset>4781723</wp:posOffset>
          </wp:positionH>
          <wp:positionV relativeFrom="paragraph">
            <wp:posOffset>-257256</wp:posOffset>
          </wp:positionV>
          <wp:extent cx="905256" cy="502920"/>
          <wp:effectExtent l="0" t="0" r="952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5256" cy="5029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C26FC" w:rsidRPr="00693A0D">
      <w:rPr>
        <w:b/>
        <w:bCs/>
        <w:sz w:val="28"/>
        <w:szCs w:val="28"/>
      </w:rPr>
      <w:tab/>
    </w:r>
    <w:r w:rsidR="008C26FC" w:rsidRPr="00693A0D">
      <w:rPr>
        <w:b/>
        <w:bCs/>
        <w:sz w:val="28"/>
        <w:szCs w:val="28"/>
      </w:rPr>
      <w:tab/>
      <w:t xml:space="preserve">Career Coaching Client </w:t>
    </w:r>
    <w:r w:rsidR="00F67424">
      <w:rPr>
        <w:b/>
        <w:bCs/>
        <w:sz w:val="28"/>
        <w:szCs w:val="28"/>
      </w:rPr>
      <w:t>Agreement</w:t>
    </w:r>
    <w:r>
      <w:rPr>
        <w:noProof/>
      </w:rPr>
      <w:pict w14:anchorId="536FBD42">
        <v:shape id="PowerPlusWaterMarkObject823754953" o:spid="_x0000_s1029" type="#_x0000_t136" style="position:absolute;margin-left:0;margin-top:0;width:585.65pt;height:175.65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Getstar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04005"/>
    <w:multiLevelType w:val="hybridMultilevel"/>
    <w:tmpl w:val="823012A4"/>
    <w:lvl w:ilvl="0" w:tplc="FA10F07A">
      <w:start w:val="1"/>
      <w:numFmt w:val="decimal"/>
      <w:pStyle w:val="Steps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775954BA"/>
    <w:multiLevelType w:val="hybridMultilevel"/>
    <w:tmpl w:val="C6ECF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2467243">
    <w:abstractNumId w:val="0"/>
  </w:num>
  <w:num w:numId="2" w16cid:durableId="478422695">
    <w:abstractNumId w:val="0"/>
  </w:num>
  <w:num w:numId="3" w16cid:durableId="11339812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DM1tTS3NDM2MjJW0lEKTi0uzszPAykwrAUAIwpFBSwAAAA="/>
  </w:docVars>
  <w:rsids>
    <w:rsidRoot w:val="00693A0D"/>
    <w:rsid w:val="00002C8F"/>
    <w:rsid w:val="00020F72"/>
    <w:rsid w:val="00024337"/>
    <w:rsid w:val="000308C4"/>
    <w:rsid w:val="00047DF5"/>
    <w:rsid w:val="00061105"/>
    <w:rsid w:val="00094CC3"/>
    <w:rsid w:val="000A5F9F"/>
    <w:rsid w:val="000B19AB"/>
    <w:rsid w:val="000B41D3"/>
    <w:rsid w:val="000C72FF"/>
    <w:rsid w:val="000D1374"/>
    <w:rsid w:val="00100E2E"/>
    <w:rsid w:val="001111FF"/>
    <w:rsid w:val="001366CF"/>
    <w:rsid w:val="00140879"/>
    <w:rsid w:val="001508C5"/>
    <w:rsid w:val="00156047"/>
    <w:rsid w:val="00170146"/>
    <w:rsid w:val="001837FA"/>
    <w:rsid w:val="00194B88"/>
    <w:rsid w:val="001B0DD5"/>
    <w:rsid w:val="001B73BC"/>
    <w:rsid w:val="001E126B"/>
    <w:rsid w:val="001E356B"/>
    <w:rsid w:val="001E42B4"/>
    <w:rsid w:val="001E5F16"/>
    <w:rsid w:val="001E63E5"/>
    <w:rsid w:val="001F1CFE"/>
    <w:rsid w:val="00205F4D"/>
    <w:rsid w:val="00210F5C"/>
    <w:rsid w:val="00237892"/>
    <w:rsid w:val="00245BC2"/>
    <w:rsid w:val="00245FFD"/>
    <w:rsid w:val="00250F5E"/>
    <w:rsid w:val="00252A15"/>
    <w:rsid w:val="00266876"/>
    <w:rsid w:val="00275324"/>
    <w:rsid w:val="00282F3B"/>
    <w:rsid w:val="00285BC8"/>
    <w:rsid w:val="00287A8D"/>
    <w:rsid w:val="00295F4E"/>
    <w:rsid w:val="002B0955"/>
    <w:rsid w:val="002C5D07"/>
    <w:rsid w:val="002E38A1"/>
    <w:rsid w:val="002F6C0E"/>
    <w:rsid w:val="00313BB7"/>
    <w:rsid w:val="00316114"/>
    <w:rsid w:val="003177F0"/>
    <w:rsid w:val="00326634"/>
    <w:rsid w:val="00326997"/>
    <w:rsid w:val="003374C0"/>
    <w:rsid w:val="003459A9"/>
    <w:rsid w:val="00354991"/>
    <w:rsid w:val="003601B8"/>
    <w:rsid w:val="00375F68"/>
    <w:rsid w:val="00380720"/>
    <w:rsid w:val="003858BB"/>
    <w:rsid w:val="003A2CCF"/>
    <w:rsid w:val="003D0088"/>
    <w:rsid w:val="004001DA"/>
    <w:rsid w:val="0040435E"/>
    <w:rsid w:val="0040595B"/>
    <w:rsid w:val="0040599F"/>
    <w:rsid w:val="004133D7"/>
    <w:rsid w:val="004144E7"/>
    <w:rsid w:val="0042627E"/>
    <w:rsid w:val="00426CAC"/>
    <w:rsid w:val="00471C68"/>
    <w:rsid w:val="004757E0"/>
    <w:rsid w:val="00486A9F"/>
    <w:rsid w:val="00495105"/>
    <w:rsid w:val="004A1ED6"/>
    <w:rsid w:val="004C13E5"/>
    <w:rsid w:val="004D0D89"/>
    <w:rsid w:val="004D4BC1"/>
    <w:rsid w:val="004D5E1F"/>
    <w:rsid w:val="004E231B"/>
    <w:rsid w:val="004E2464"/>
    <w:rsid w:val="005009DA"/>
    <w:rsid w:val="00505E7D"/>
    <w:rsid w:val="00512733"/>
    <w:rsid w:val="00516E83"/>
    <w:rsid w:val="00523B8C"/>
    <w:rsid w:val="00530D9E"/>
    <w:rsid w:val="00542D6A"/>
    <w:rsid w:val="005554F5"/>
    <w:rsid w:val="00564180"/>
    <w:rsid w:val="005A6F38"/>
    <w:rsid w:val="005A7615"/>
    <w:rsid w:val="005B5155"/>
    <w:rsid w:val="005C1307"/>
    <w:rsid w:val="005D03D5"/>
    <w:rsid w:val="005D1FFF"/>
    <w:rsid w:val="005D380A"/>
    <w:rsid w:val="005E3549"/>
    <w:rsid w:val="005E56CC"/>
    <w:rsid w:val="005F6C25"/>
    <w:rsid w:val="006119D7"/>
    <w:rsid w:val="00622FBE"/>
    <w:rsid w:val="006418B3"/>
    <w:rsid w:val="0067006A"/>
    <w:rsid w:val="00670134"/>
    <w:rsid w:val="006777A1"/>
    <w:rsid w:val="0068744C"/>
    <w:rsid w:val="00693A0D"/>
    <w:rsid w:val="006A618D"/>
    <w:rsid w:val="006B0FD6"/>
    <w:rsid w:val="006C535B"/>
    <w:rsid w:val="006C5A3F"/>
    <w:rsid w:val="0070537D"/>
    <w:rsid w:val="00706A9A"/>
    <w:rsid w:val="00707960"/>
    <w:rsid w:val="007264BD"/>
    <w:rsid w:val="00731BE5"/>
    <w:rsid w:val="00736752"/>
    <w:rsid w:val="00751678"/>
    <w:rsid w:val="0077033F"/>
    <w:rsid w:val="00772FB7"/>
    <w:rsid w:val="00793748"/>
    <w:rsid w:val="007A33B7"/>
    <w:rsid w:val="007A5CC6"/>
    <w:rsid w:val="007C3E89"/>
    <w:rsid w:val="007D51D9"/>
    <w:rsid w:val="007F16BD"/>
    <w:rsid w:val="00800A70"/>
    <w:rsid w:val="008032A6"/>
    <w:rsid w:val="00831898"/>
    <w:rsid w:val="00841AE0"/>
    <w:rsid w:val="00845C3D"/>
    <w:rsid w:val="0085470F"/>
    <w:rsid w:val="00883522"/>
    <w:rsid w:val="00894868"/>
    <w:rsid w:val="00895516"/>
    <w:rsid w:val="008C26FC"/>
    <w:rsid w:val="008F1BDB"/>
    <w:rsid w:val="009039D3"/>
    <w:rsid w:val="00913E61"/>
    <w:rsid w:val="00916DA0"/>
    <w:rsid w:val="00921B11"/>
    <w:rsid w:val="009479A8"/>
    <w:rsid w:val="00961090"/>
    <w:rsid w:val="0096630B"/>
    <w:rsid w:val="0099075D"/>
    <w:rsid w:val="00990851"/>
    <w:rsid w:val="009B688B"/>
    <w:rsid w:val="009F2AF8"/>
    <w:rsid w:val="009F2B5D"/>
    <w:rsid w:val="009F4AE3"/>
    <w:rsid w:val="00A0299C"/>
    <w:rsid w:val="00A04046"/>
    <w:rsid w:val="00A05AC0"/>
    <w:rsid w:val="00A2594B"/>
    <w:rsid w:val="00A31A8D"/>
    <w:rsid w:val="00A34532"/>
    <w:rsid w:val="00A3674A"/>
    <w:rsid w:val="00A533D4"/>
    <w:rsid w:val="00A84442"/>
    <w:rsid w:val="00A93157"/>
    <w:rsid w:val="00A96659"/>
    <w:rsid w:val="00AB0588"/>
    <w:rsid w:val="00AB2DA6"/>
    <w:rsid w:val="00AC502D"/>
    <w:rsid w:val="00AC5699"/>
    <w:rsid w:val="00AD790D"/>
    <w:rsid w:val="00B0158E"/>
    <w:rsid w:val="00B130C3"/>
    <w:rsid w:val="00B160A1"/>
    <w:rsid w:val="00B40BAD"/>
    <w:rsid w:val="00B93FCE"/>
    <w:rsid w:val="00BA46AF"/>
    <w:rsid w:val="00BB643F"/>
    <w:rsid w:val="00BD0420"/>
    <w:rsid w:val="00BD1ED9"/>
    <w:rsid w:val="00BD2CF1"/>
    <w:rsid w:val="00BE078D"/>
    <w:rsid w:val="00C26CD3"/>
    <w:rsid w:val="00C314F6"/>
    <w:rsid w:val="00C4450F"/>
    <w:rsid w:val="00C479D7"/>
    <w:rsid w:val="00C76399"/>
    <w:rsid w:val="00C825FB"/>
    <w:rsid w:val="00C968B7"/>
    <w:rsid w:val="00CA0DFE"/>
    <w:rsid w:val="00CB31E2"/>
    <w:rsid w:val="00CD747B"/>
    <w:rsid w:val="00CF21DF"/>
    <w:rsid w:val="00CF412B"/>
    <w:rsid w:val="00D05810"/>
    <w:rsid w:val="00D07394"/>
    <w:rsid w:val="00D25E3B"/>
    <w:rsid w:val="00D72A9C"/>
    <w:rsid w:val="00D939BB"/>
    <w:rsid w:val="00DB736C"/>
    <w:rsid w:val="00DC1288"/>
    <w:rsid w:val="00DE10FA"/>
    <w:rsid w:val="00DE23D6"/>
    <w:rsid w:val="00DE47C8"/>
    <w:rsid w:val="00DE7CD5"/>
    <w:rsid w:val="00E1263E"/>
    <w:rsid w:val="00E13350"/>
    <w:rsid w:val="00E27A4D"/>
    <w:rsid w:val="00E32FB1"/>
    <w:rsid w:val="00E43AE8"/>
    <w:rsid w:val="00E45189"/>
    <w:rsid w:val="00E46E45"/>
    <w:rsid w:val="00E52A12"/>
    <w:rsid w:val="00E6170E"/>
    <w:rsid w:val="00E618F7"/>
    <w:rsid w:val="00E838F2"/>
    <w:rsid w:val="00EB2875"/>
    <w:rsid w:val="00EB569D"/>
    <w:rsid w:val="00EB6B32"/>
    <w:rsid w:val="00F00AAF"/>
    <w:rsid w:val="00F17925"/>
    <w:rsid w:val="00F23192"/>
    <w:rsid w:val="00F632D5"/>
    <w:rsid w:val="00F67424"/>
    <w:rsid w:val="00F76A3C"/>
    <w:rsid w:val="00F93AC4"/>
    <w:rsid w:val="00F95ACE"/>
    <w:rsid w:val="00F9734C"/>
    <w:rsid w:val="00F979C8"/>
    <w:rsid w:val="00FA1A42"/>
    <w:rsid w:val="00FC16FD"/>
    <w:rsid w:val="00FC6AA8"/>
    <w:rsid w:val="00FD07AF"/>
    <w:rsid w:val="00FD6B77"/>
    <w:rsid w:val="00FE1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D0F1B7"/>
  <w15:chartTrackingRefBased/>
  <w15:docId w15:val="{77A42B3F-8C72-4F36-86ED-7219F7902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ACE"/>
    <w:pPr>
      <w:spacing w:after="0" w:line="312" w:lineRule="auto"/>
    </w:pPr>
    <w:rPr>
      <w:rFonts w:eastAsiaTheme="minorEastAsia"/>
      <w:color w:val="262626" w:themeColor="text1" w:themeTint="D9"/>
      <w:sz w:val="18"/>
      <w:szCs w:val="1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eps">
    <w:name w:val="Steps"/>
    <w:basedOn w:val="BodyText"/>
    <w:qFormat/>
    <w:rsid w:val="0040435E"/>
    <w:pPr>
      <w:numPr>
        <w:numId w:val="2"/>
      </w:numPr>
      <w:spacing w:after="80"/>
    </w:pPr>
  </w:style>
  <w:style w:type="paragraph" w:styleId="BodyText">
    <w:name w:val="Body Text"/>
    <w:basedOn w:val="Normal"/>
    <w:link w:val="BodyTextChar"/>
    <w:uiPriority w:val="99"/>
    <w:semiHidden/>
    <w:unhideWhenUsed/>
    <w:rsid w:val="0040435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0435E"/>
    <w:rPr>
      <w:rFonts w:ascii="Calibri" w:eastAsia="Times New Roman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93A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3A0D"/>
    <w:rPr>
      <w:rFonts w:ascii="Calibri" w:hAnsi="Calibri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93A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3A0D"/>
    <w:rPr>
      <w:rFonts w:ascii="Calibri" w:hAnsi="Calibri" w:cs="Times New Roman"/>
      <w:sz w:val="24"/>
      <w:szCs w:val="24"/>
    </w:rPr>
  </w:style>
  <w:style w:type="paragraph" w:customStyle="1" w:styleId="Normalright">
    <w:name w:val="Normal right"/>
    <w:basedOn w:val="Normal"/>
    <w:qFormat/>
    <w:rsid w:val="00693A0D"/>
    <w:pPr>
      <w:spacing w:before="60" w:after="20"/>
    </w:pPr>
    <w:rPr>
      <w:rFonts w:eastAsiaTheme="majorEastAsia" w:cs="Arial"/>
      <w:b/>
      <w:color w:val="0D0D0D" w:themeColor="text1" w:themeTint="F2"/>
      <w:spacing w:val="4"/>
      <w:sz w:val="22"/>
      <w:lang w:eastAsia="en-US"/>
    </w:rPr>
  </w:style>
  <w:style w:type="paragraph" w:styleId="ListParagraph">
    <w:name w:val="List Paragraph"/>
    <w:basedOn w:val="Normal"/>
    <w:uiPriority w:val="34"/>
    <w:unhideWhenUsed/>
    <w:qFormat/>
    <w:rsid w:val="00693A0D"/>
    <w:pPr>
      <w:ind w:left="720"/>
      <w:contextualSpacing/>
    </w:pPr>
  </w:style>
  <w:style w:type="table" w:styleId="TableGrid">
    <w:name w:val="Table Grid"/>
    <w:basedOn w:val="TableNormal"/>
    <w:uiPriority w:val="39"/>
    <w:rsid w:val="00F979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009D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319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160A1"/>
    <w:pPr>
      <w:spacing w:after="0" w:line="240" w:lineRule="auto"/>
    </w:pPr>
    <w:rPr>
      <w:rFonts w:eastAsiaTheme="minorEastAsia"/>
      <w:color w:val="262626" w:themeColor="text1" w:themeTint="D9"/>
      <w:sz w:val="18"/>
      <w:szCs w:val="18"/>
      <w:lang w:eastAsia="ja-JP"/>
    </w:rPr>
  </w:style>
  <w:style w:type="character" w:customStyle="1" w:styleId="im">
    <w:name w:val="im"/>
    <w:basedOn w:val="DefaultParagraphFont"/>
    <w:rsid w:val="001F1CFE"/>
  </w:style>
  <w:style w:type="character" w:customStyle="1" w:styleId="go">
    <w:name w:val="go"/>
    <w:basedOn w:val="DefaultParagraphFont"/>
    <w:rsid w:val="001F1CFE"/>
  </w:style>
  <w:style w:type="character" w:styleId="PlaceholderText">
    <w:name w:val="Placeholder Text"/>
    <w:basedOn w:val="DefaultParagraphFont"/>
    <w:uiPriority w:val="99"/>
    <w:semiHidden/>
    <w:rsid w:val="005A6F3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091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1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9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31DC0-2E25-402D-9ED1-63B6B72B8F86}"/>
      </w:docPartPr>
      <w:docPartBody>
        <w:p w:rsidR="00106382" w:rsidRDefault="007A69DC">
          <w:r w:rsidRPr="0086109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4C49EACD994715A00826CAFB4F6C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2F5980-C812-4768-9864-4B3DB17D66E7}"/>
      </w:docPartPr>
      <w:docPartBody>
        <w:p w:rsidR="00106382" w:rsidRDefault="007A69DC" w:rsidP="007A69DC">
          <w:pPr>
            <w:pStyle w:val="6F4C49EACD994715A00826CAFB4F6CC6"/>
          </w:pPr>
          <w:r w:rsidRPr="0086109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8A9390BB214928BEBD86DA075C67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AAA05-58FA-4D4D-B393-853DBF121DCC}"/>
      </w:docPartPr>
      <w:docPartBody>
        <w:p w:rsidR="00106382" w:rsidRDefault="007A69DC" w:rsidP="007A69DC">
          <w:pPr>
            <w:pStyle w:val="5C8A9390BB214928BEBD86DA075C6769"/>
          </w:pPr>
          <w:r w:rsidRPr="0086109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6D04ADB6AA4E1E807325F4108BB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D27818-CAE4-4F06-B229-7BA4B4C0057E}"/>
      </w:docPartPr>
      <w:docPartBody>
        <w:p w:rsidR="00106382" w:rsidRDefault="007A69DC" w:rsidP="007A69DC">
          <w:pPr>
            <w:pStyle w:val="0B6D04ADB6AA4E1E807325F4108BB7C8"/>
          </w:pPr>
          <w:r w:rsidRPr="0086109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2C1A3-F856-44C1-AB96-AF9413773BD2}"/>
      </w:docPartPr>
      <w:docPartBody>
        <w:p w:rsidR="00106382" w:rsidRDefault="007A69DC">
          <w:r w:rsidRPr="00861090">
            <w:rPr>
              <w:rStyle w:val="PlaceholderText"/>
            </w:rPr>
            <w:t>Click or tap to enter a date.</w:t>
          </w:r>
        </w:p>
      </w:docPartBody>
    </w:docPart>
    <w:docPart>
      <w:docPartPr>
        <w:name w:val="FB5D1005A81242EE864D97DE8F20A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30675-76C0-4609-83E6-C5BAD0EF7B30}"/>
      </w:docPartPr>
      <w:docPartBody>
        <w:p w:rsidR="00262151" w:rsidRDefault="00106382" w:rsidP="00106382">
          <w:pPr>
            <w:pStyle w:val="FB5D1005A81242EE864D97DE8F20A02F"/>
          </w:pPr>
          <w:r w:rsidRPr="0086109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cript MT Bold">
    <w:altName w:val="Script MT Bold"/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69DC"/>
    <w:rsid w:val="00106382"/>
    <w:rsid w:val="00262151"/>
    <w:rsid w:val="00320DB1"/>
    <w:rsid w:val="005A3D9D"/>
    <w:rsid w:val="00711553"/>
    <w:rsid w:val="007A69DC"/>
    <w:rsid w:val="008E0ABA"/>
    <w:rsid w:val="00953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06382"/>
    <w:rPr>
      <w:color w:val="808080"/>
    </w:rPr>
  </w:style>
  <w:style w:type="paragraph" w:customStyle="1" w:styleId="6F4C49EACD994715A00826CAFB4F6CC6">
    <w:name w:val="6F4C49EACD994715A00826CAFB4F6CC6"/>
    <w:rsid w:val="007A69DC"/>
  </w:style>
  <w:style w:type="paragraph" w:customStyle="1" w:styleId="5C8A9390BB214928BEBD86DA075C6769">
    <w:name w:val="5C8A9390BB214928BEBD86DA075C6769"/>
    <w:rsid w:val="007A69DC"/>
  </w:style>
  <w:style w:type="paragraph" w:customStyle="1" w:styleId="FB5D1005A81242EE864D97DE8F20A02F">
    <w:name w:val="FB5D1005A81242EE864D97DE8F20A02F"/>
    <w:rsid w:val="00106382"/>
  </w:style>
  <w:style w:type="paragraph" w:customStyle="1" w:styleId="0B6D04ADB6AA4E1E807325F4108BB7C8">
    <w:name w:val="0B6D04ADB6AA4E1E807325F4108BB7C8"/>
    <w:rsid w:val="007A69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542</Words>
  <Characters>309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 L</dc:creator>
  <cp:keywords/>
  <dc:description/>
  <cp:lastModifiedBy>Ed Lawrence</cp:lastModifiedBy>
  <cp:revision>5</cp:revision>
  <cp:lastPrinted>2019-07-17T02:07:00Z</cp:lastPrinted>
  <dcterms:created xsi:type="dcterms:W3CDTF">2022-10-28T17:23:00Z</dcterms:created>
  <dcterms:modified xsi:type="dcterms:W3CDTF">2022-12-30T19:38:00Z</dcterms:modified>
</cp:coreProperties>
</file>